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944D53" w14:textId="77777777" w:rsidR="00C56A4A" w:rsidRPr="001E2A59" w:rsidRDefault="001E2A59">
      <w:pPr>
        <w:pStyle w:val="Title"/>
        <w:spacing w:before="240" w:after="240"/>
        <w:rPr>
          <w:lang w:val="hu-HU"/>
        </w:rPr>
      </w:pPr>
      <w:bookmarkStart w:id="0" w:name="_dlkuoon1l5bw" w:colFirst="0" w:colLast="0"/>
      <w:bookmarkEnd w:id="0"/>
      <w:r w:rsidRPr="001E2A59">
        <w:rPr>
          <w:lang w:val="hu-HU"/>
        </w:rPr>
        <w:t>Követelményspecifikáció</w:t>
      </w:r>
    </w:p>
    <w:p w14:paraId="236734C2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1" w:name="_ublewcchvh46" w:colFirst="0" w:colLast="0"/>
      <w:bookmarkEnd w:id="1"/>
      <w:r w:rsidRPr="001E2A59">
        <w:rPr>
          <w:b/>
          <w:sz w:val="34"/>
          <w:szCs w:val="34"/>
          <w:lang w:val="hu-HU"/>
        </w:rPr>
        <w:t>1.1 Feladatkiírás</w:t>
      </w:r>
    </w:p>
    <w:p w14:paraId="495FB484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A hallgatók feladata egy olyan térkép alapú online rendszer kifejlesztése, amelyik lehetővé teszi felhasználóinak, hogy megosszák az általuk ismert ingyenes/előnyös parkolási lehetőségeket a többi felhasználóval. A rendszer legyen elérhető mobil készülékek</w:t>
      </w:r>
      <w:r w:rsidRPr="001E2A59">
        <w:rPr>
          <w:lang w:val="hu-HU"/>
        </w:rPr>
        <w:t>ről. Az alkalmazás tegye lehetővé fényképek feltöltését és a cím alapú keresést.</w:t>
      </w:r>
    </w:p>
    <w:p w14:paraId="779D1513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2" w:name="_q17rx2k30sd1" w:colFirst="0" w:colLast="0"/>
      <w:bookmarkEnd w:id="2"/>
      <w:r w:rsidRPr="001E2A59">
        <w:rPr>
          <w:b/>
          <w:sz w:val="34"/>
          <w:szCs w:val="34"/>
          <w:lang w:val="hu-HU"/>
        </w:rPr>
        <w:t>1.2 A fejlesztői csapat</w:t>
      </w:r>
    </w:p>
    <w:tbl>
      <w:tblPr>
        <w:tblStyle w:val="a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95"/>
        <w:gridCol w:w="2880"/>
        <w:gridCol w:w="3090"/>
      </w:tblGrid>
      <w:tr w:rsidR="00C56A4A" w:rsidRPr="001E2A59" w14:paraId="4073297C" w14:textId="77777777">
        <w:trPr>
          <w:trHeight w:val="500"/>
        </w:trPr>
        <w:tc>
          <w:tcPr>
            <w:tcW w:w="28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E7409" w14:textId="77777777" w:rsidR="00C56A4A" w:rsidRPr="001E2A59" w:rsidRDefault="001E2A59">
            <w:pPr>
              <w:spacing w:before="240" w:after="240"/>
              <w:rPr>
                <w:b/>
                <w:lang w:val="hu-HU"/>
              </w:rPr>
            </w:pPr>
            <w:r w:rsidRPr="001E2A59">
              <w:rPr>
                <w:b/>
                <w:lang w:val="hu-HU"/>
              </w:rPr>
              <w:t>Csapattag neve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65A1B" w14:textId="77777777" w:rsidR="00C56A4A" w:rsidRPr="001E2A59" w:rsidRDefault="001E2A59">
            <w:pPr>
              <w:spacing w:before="240" w:after="240"/>
              <w:rPr>
                <w:b/>
                <w:lang w:val="hu-HU"/>
              </w:rPr>
            </w:pPr>
            <w:proofErr w:type="spellStart"/>
            <w:r w:rsidRPr="001E2A59">
              <w:rPr>
                <w:b/>
                <w:lang w:val="hu-HU"/>
              </w:rPr>
              <w:t>Neptun</w:t>
            </w:r>
            <w:proofErr w:type="spellEnd"/>
            <w:r w:rsidRPr="001E2A59">
              <w:rPr>
                <w:b/>
                <w:lang w:val="hu-HU"/>
              </w:rPr>
              <w:t>-kód</w:t>
            </w:r>
          </w:p>
        </w:tc>
        <w:tc>
          <w:tcPr>
            <w:tcW w:w="3090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B99AC" w14:textId="77777777" w:rsidR="00C56A4A" w:rsidRPr="001E2A59" w:rsidRDefault="001E2A59">
            <w:pPr>
              <w:spacing w:before="240" w:after="240"/>
              <w:rPr>
                <w:b/>
                <w:lang w:val="hu-HU"/>
              </w:rPr>
            </w:pPr>
            <w:r w:rsidRPr="001E2A59">
              <w:rPr>
                <w:b/>
                <w:lang w:val="hu-HU"/>
              </w:rPr>
              <w:t>E-mail cím</w:t>
            </w:r>
          </w:p>
        </w:tc>
      </w:tr>
      <w:tr w:rsidR="00C56A4A" w:rsidRPr="001E2A59" w14:paraId="1D725029" w14:textId="77777777">
        <w:trPr>
          <w:trHeight w:val="485"/>
        </w:trPr>
        <w:tc>
          <w:tcPr>
            <w:tcW w:w="28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B5743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proofErr w:type="spellStart"/>
            <w:r w:rsidRPr="001E2A59">
              <w:rPr>
                <w:lang w:val="hu-HU"/>
              </w:rPr>
              <w:t>Gyönki</w:t>
            </w:r>
            <w:proofErr w:type="spellEnd"/>
            <w:r w:rsidRPr="001E2A59">
              <w:rPr>
                <w:lang w:val="hu-HU"/>
              </w:rPr>
              <w:t xml:space="preserve"> Bendegú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F5751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r w:rsidRPr="001E2A59">
              <w:rPr>
                <w:lang w:val="hu-HU"/>
              </w:rPr>
              <w:t>IZZT5E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59E2F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r w:rsidRPr="001E2A59">
              <w:rPr>
                <w:lang w:val="hu-HU"/>
              </w:rPr>
              <w:t>gyonkibendeguz@gmail.com</w:t>
            </w:r>
          </w:p>
        </w:tc>
      </w:tr>
      <w:tr w:rsidR="00C56A4A" w:rsidRPr="001E2A59" w14:paraId="390281B8" w14:textId="77777777">
        <w:trPr>
          <w:trHeight w:val="560"/>
        </w:trPr>
        <w:tc>
          <w:tcPr>
            <w:tcW w:w="28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9FBA0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r w:rsidRPr="001E2A59">
              <w:rPr>
                <w:lang w:val="hu-HU"/>
              </w:rPr>
              <w:t>Fodor Árpá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714F2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r w:rsidRPr="001E2A59">
              <w:rPr>
                <w:lang w:val="hu-HU"/>
              </w:rPr>
              <w:t>S4AZIE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B705D" w14:textId="77777777" w:rsidR="00C56A4A" w:rsidRPr="001E2A59" w:rsidRDefault="001E2A59">
            <w:pPr>
              <w:spacing w:before="240" w:after="240"/>
              <w:rPr>
                <w:lang w:val="hu-HU"/>
              </w:rPr>
            </w:pPr>
            <w:r w:rsidRPr="001E2A59">
              <w:rPr>
                <w:lang w:val="hu-HU"/>
              </w:rPr>
              <w:t>arpadfodor01@gmail.com</w:t>
            </w:r>
          </w:p>
        </w:tc>
      </w:tr>
    </w:tbl>
    <w:p w14:paraId="303732D5" w14:textId="77777777" w:rsidR="00C56A4A" w:rsidRPr="001E2A59" w:rsidRDefault="001E2A59">
      <w:pPr>
        <w:spacing w:before="240" w:after="240"/>
        <w:rPr>
          <w:lang w:val="hu-HU"/>
        </w:rPr>
      </w:pPr>
      <w:r w:rsidRPr="001E2A59">
        <w:rPr>
          <w:lang w:val="hu-HU"/>
        </w:rPr>
        <w:t xml:space="preserve"> </w:t>
      </w:r>
    </w:p>
    <w:p w14:paraId="50A5D7B1" w14:textId="77777777" w:rsidR="00C56A4A" w:rsidRPr="001E2A59" w:rsidRDefault="001E2A59">
      <w:pPr>
        <w:spacing w:before="240" w:after="240"/>
        <w:rPr>
          <w:lang w:val="hu-HU"/>
        </w:rPr>
      </w:pPr>
      <w:r w:rsidRPr="001E2A59">
        <w:rPr>
          <w:lang w:val="hu-HU"/>
        </w:rPr>
        <w:t>A csapatban a következőképpen osztottuk fel a feladatokat:</w:t>
      </w:r>
    </w:p>
    <w:p w14:paraId="055071A1" w14:textId="77777777" w:rsidR="00C56A4A" w:rsidRPr="001E2A59" w:rsidRDefault="001E2A59">
      <w:pPr>
        <w:numPr>
          <w:ilvl w:val="0"/>
          <w:numId w:val="3"/>
        </w:numPr>
        <w:spacing w:before="240"/>
        <w:rPr>
          <w:lang w:val="hu-HU"/>
        </w:rPr>
      </w:pPr>
      <w:r w:rsidRPr="001E2A59">
        <w:rPr>
          <w:b/>
          <w:lang w:val="hu-HU"/>
        </w:rPr>
        <w:t>Bendegúz</w:t>
      </w:r>
      <w:r w:rsidRPr="001E2A59">
        <w:rPr>
          <w:lang w:val="hu-HU"/>
        </w:rPr>
        <w:t xml:space="preserve"> a backend (szerveralkalmazás) fejlesztésével foglalkozik</w:t>
      </w:r>
    </w:p>
    <w:p w14:paraId="7A23D62C" w14:textId="77777777" w:rsidR="00C56A4A" w:rsidRPr="001E2A59" w:rsidRDefault="001E2A59">
      <w:pPr>
        <w:numPr>
          <w:ilvl w:val="0"/>
          <w:numId w:val="3"/>
        </w:numPr>
        <w:spacing w:after="240"/>
        <w:rPr>
          <w:lang w:val="hu-HU"/>
        </w:rPr>
      </w:pPr>
      <w:r w:rsidRPr="001E2A59">
        <w:rPr>
          <w:b/>
          <w:lang w:val="hu-HU"/>
        </w:rPr>
        <w:t>Árpád</w:t>
      </w:r>
      <w:r w:rsidRPr="001E2A59">
        <w:rPr>
          <w:lang w:val="hu-HU"/>
        </w:rPr>
        <w:t xml:space="preserve"> a frontend (Android kliens) fejlesztését végzi</w:t>
      </w:r>
    </w:p>
    <w:p w14:paraId="4BDC4806" w14:textId="77777777" w:rsidR="00C56A4A" w:rsidRPr="001E2A59" w:rsidRDefault="001E2A59">
      <w:pPr>
        <w:spacing w:before="240" w:after="240"/>
        <w:rPr>
          <w:lang w:val="hu-HU"/>
        </w:rPr>
      </w:pPr>
      <w:r w:rsidRPr="001E2A59">
        <w:rPr>
          <w:lang w:val="hu-HU"/>
        </w:rPr>
        <w:t xml:space="preserve"> </w:t>
      </w:r>
      <w:r w:rsidRPr="001E2A59">
        <w:rPr>
          <w:lang w:val="hu-HU"/>
        </w:rPr>
        <w:br w:type="page"/>
      </w:r>
    </w:p>
    <w:p w14:paraId="5CC3F9B3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3" w:name="_ysultolkudx2" w:colFirst="0" w:colLast="0"/>
      <w:bookmarkEnd w:id="3"/>
      <w:r w:rsidRPr="001E2A59">
        <w:rPr>
          <w:b/>
          <w:sz w:val="34"/>
          <w:szCs w:val="34"/>
          <w:lang w:val="hu-HU"/>
        </w:rPr>
        <w:lastRenderedPageBreak/>
        <w:t>1.3 Részletes feladatleírás</w:t>
      </w:r>
    </w:p>
    <w:p w14:paraId="654F3AF7" w14:textId="77777777" w:rsidR="00C56A4A" w:rsidRPr="001E2A59" w:rsidRDefault="001E2A59">
      <w:pPr>
        <w:jc w:val="both"/>
        <w:rPr>
          <w:lang w:val="hu-HU"/>
        </w:rPr>
      </w:pPr>
      <w:r w:rsidRPr="001E2A59">
        <w:rPr>
          <w:lang w:val="hu-HU"/>
        </w:rPr>
        <w:t>Célunk a projekt keretében egy olyan rendszer k</w:t>
      </w:r>
      <w:r w:rsidRPr="001E2A59">
        <w:rPr>
          <w:lang w:val="hu-HU"/>
        </w:rPr>
        <w:t>észítése, amellyel a felhasználók bárhol képesek parkolási lehetőségek bejelentésére és megtekintésére. Ezáltal adott területek monitorozására nyílik lehetőség, ami megkönnyítheti a városban autóval járók mindennapjait.</w:t>
      </w:r>
    </w:p>
    <w:p w14:paraId="2B9607FF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Az alábbiakban ismertetjük az Androi</w:t>
      </w:r>
      <w:r w:rsidRPr="001E2A59">
        <w:rPr>
          <w:lang w:val="hu-HU"/>
        </w:rPr>
        <w:t>d operációs rendszerre készített kliens és a szerveroldali alkalmazás tervezett funkcióit.</w:t>
      </w:r>
    </w:p>
    <w:p w14:paraId="35BD9B8D" w14:textId="77777777" w:rsidR="00C56A4A" w:rsidRPr="001E2A59" w:rsidRDefault="001E2A59">
      <w:pPr>
        <w:spacing w:before="240" w:after="240"/>
        <w:rPr>
          <w:b/>
          <w:color w:val="000000"/>
          <w:sz w:val="26"/>
          <w:szCs w:val="26"/>
          <w:lang w:val="hu-HU"/>
        </w:rPr>
      </w:pPr>
      <w:r w:rsidRPr="001E2A59">
        <w:rPr>
          <w:b/>
          <w:color w:val="000000"/>
          <w:sz w:val="26"/>
          <w:szCs w:val="26"/>
          <w:lang w:val="hu-HU"/>
        </w:rPr>
        <w:t>1.3.1 Android alkalmazás</w:t>
      </w:r>
    </w:p>
    <w:p w14:paraId="460548DD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Egy bejelentéshez a GPS koordináták és a szükséges adatok megadásán felül (pl. fizetős/ingyenes parkolás) lehetőség van képek feltöltésére i</w:t>
      </w:r>
      <w:r w:rsidRPr="001E2A59">
        <w:rPr>
          <w:lang w:val="hu-HU"/>
        </w:rPr>
        <w:t>s, amelyek révén a többi felhasználó könnyebben találhatja meg az adott helyet. A képek a gyors bejelentés céljából az alkalmazásban készülhetnek, de lehetőség van eszközön tárolt fotók feltöltésére is.</w:t>
      </w:r>
    </w:p>
    <w:p w14:paraId="53C91B8D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A felhasználók többféle módon böngészhetnek a bejelen</w:t>
      </w:r>
      <w:r w:rsidRPr="001E2A59">
        <w:rPr>
          <w:lang w:val="hu-HU"/>
        </w:rPr>
        <w:t>tések között. Egyrészt egy interaktív térképen vizuálisan láthatják a bejelentéseket, illetve lehetőség van cím alapján történő keresésre is. A kiválasztott parkolóhely részletes adatai (pozíció, típus, bejelentés ideje, kép) megtekinthetők, illetve navigá</w:t>
      </w:r>
      <w:r w:rsidRPr="001E2A59">
        <w:rPr>
          <w:lang w:val="hu-HU"/>
        </w:rPr>
        <w:t>ció indítása is lehetséges az adott helyre.</w:t>
      </w:r>
    </w:p>
    <w:p w14:paraId="6532E52F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Egy felhasználó az alábbi műveleteket hajthatja végre egy potenciális parkolóhely esetén:</w:t>
      </w:r>
    </w:p>
    <w:p w14:paraId="6C8F2AAA" w14:textId="77777777" w:rsidR="00C56A4A" w:rsidRPr="001E2A59" w:rsidRDefault="001E2A59">
      <w:pPr>
        <w:numPr>
          <w:ilvl w:val="0"/>
          <w:numId w:val="4"/>
        </w:numPr>
        <w:spacing w:before="240"/>
        <w:jc w:val="both"/>
        <w:rPr>
          <w:lang w:val="hu-HU"/>
        </w:rPr>
      </w:pPr>
      <w:r w:rsidRPr="001E2A59">
        <w:rPr>
          <w:lang w:val="hu-HU"/>
        </w:rPr>
        <w:t>Megadja a tulajdonságait (pl. fizetős/ingyenes)</w:t>
      </w:r>
    </w:p>
    <w:p w14:paraId="4B64BFDB" w14:textId="77777777" w:rsidR="00C56A4A" w:rsidRPr="001E2A59" w:rsidRDefault="001E2A59">
      <w:pPr>
        <w:numPr>
          <w:ilvl w:val="0"/>
          <w:numId w:val="4"/>
        </w:numPr>
        <w:jc w:val="both"/>
        <w:rPr>
          <w:lang w:val="hu-HU"/>
        </w:rPr>
      </w:pPr>
      <w:r w:rsidRPr="001E2A59">
        <w:rPr>
          <w:lang w:val="hu-HU"/>
        </w:rPr>
        <w:t>Képet készít hozzá</w:t>
      </w:r>
    </w:p>
    <w:p w14:paraId="73211763" w14:textId="77777777" w:rsidR="00C56A4A" w:rsidRPr="001E2A59" w:rsidRDefault="001E2A59">
      <w:pPr>
        <w:numPr>
          <w:ilvl w:val="0"/>
          <w:numId w:val="4"/>
        </w:numPr>
        <w:spacing w:after="240"/>
        <w:jc w:val="both"/>
        <w:rPr>
          <w:lang w:val="hu-HU"/>
        </w:rPr>
      </w:pPr>
      <w:r w:rsidRPr="001E2A59">
        <w:rPr>
          <w:lang w:val="hu-HU"/>
        </w:rPr>
        <w:t>Bejelenti</w:t>
      </w:r>
    </w:p>
    <w:p w14:paraId="578B2135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Egy már bejelentett parkolóhelyen a felhasználók az alábbi műveleteket végezhetik:</w:t>
      </w:r>
    </w:p>
    <w:p w14:paraId="0F85CBFE" w14:textId="77777777" w:rsidR="00C56A4A" w:rsidRPr="001E2A59" w:rsidRDefault="001E2A59">
      <w:pPr>
        <w:numPr>
          <w:ilvl w:val="0"/>
          <w:numId w:val="1"/>
        </w:numPr>
        <w:spacing w:before="240"/>
        <w:jc w:val="both"/>
        <w:rPr>
          <w:lang w:val="hu-HU"/>
        </w:rPr>
      </w:pPr>
      <w:r w:rsidRPr="001E2A59">
        <w:rPr>
          <w:lang w:val="hu-HU"/>
        </w:rPr>
        <w:t>Lefoglalás (egy felhasználó jelzi, hogy az adott helyre tart, oda fog parkolni)</w:t>
      </w:r>
    </w:p>
    <w:p w14:paraId="1AEF8BAB" w14:textId="77777777" w:rsidR="00C56A4A" w:rsidRPr="001E2A59" w:rsidRDefault="001E2A59">
      <w:pPr>
        <w:numPr>
          <w:ilvl w:val="0"/>
          <w:numId w:val="1"/>
        </w:numPr>
        <w:jc w:val="both"/>
        <w:rPr>
          <w:lang w:val="hu-HU"/>
        </w:rPr>
      </w:pPr>
      <w:r w:rsidRPr="001E2A59">
        <w:rPr>
          <w:lang w:val="hu-HU"/>
        </w:rPr>
        <w:t>Foglalás levétele</w:t>
      </w:r>
    </w:p>
    <w:p w14:paraId="72CDE207" w14:textId="77777777" w:rsidR="00C56A4A" w:rsidRPr="001E2A59" w:rsidRDefault="001E2A59">
      <w:pPr>
        <w:numPr>
          <w:ilvl w:val="0"/>
          <w:numId w:val="1"/>
        </w:numPr>
        <w:spacing w:after="240"/>
        <w:jc w:val="both"/>
        <w:rPr>
          <w:lang w:val="hu-HU"/>
        </w:rPr>
      </w:pPr>
      <w:r w:rsidRPr="001E2A59">
        <w:rPr>
          <w:lang w:val="hu-HU"/>
        </w:rPr>
        <w:t>Módosítás (pl. egy felhasználó jelzi, hogy az adott parkolóhelyen már áll v</w:t>
      </w:r>
      <w:r w:rsidRPr="001E2A59">
        <w:rPr>
          <w:lang w:val="hu-HU"/>
        </w:rPr>
        <w:t>alaki; vagy képet fűz hozzá)</w:t>
      </w:r>
    </w:p>
    <w:p w14:paraId="5F652E9C" w14:textId="77777777" w:rsidR="00C56A4A" w:rsidRPr="001E2A59" w:rsidRDefault="001E2A59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  <w:lang w:val="hu-HU"/>
        </w:rPr>
      </w:pPr>
      <w:bookmarkStart w:id="4" w:name="_cqehe3ap7wbq" w:colFirst="0" w:colLast="0"/>
      <w:bookmarkEnd w:id="4"/>
      <w:r w:rsidRPr="001E2A59">
        <w:rPr>
          <w:b/>
          <w:color w:val="000000"/>
          <w:sz w:val="26"/>
          <w:szCs w:val="26"/>
          <w:lang w:val="hu-HU"/>
        </w:rPr>
        <w:t>1.3.2 Szerveralkalmazás</w:t>
      </w:r>
    </w:p>
    <w:p w14:paraId="47BA117B" w14:textId="77777777" w:rsidR="00C56A4A" w:rsidRPr="001E2A59" w:rsidRDefault="001E2A59">
      <w:pPr>
        <w:spacing w:before="240" w:after="240"/>
        <w:rPr>
          <w:lang w:val="hu-HU"/>
        </w:rPr>
      </w:pPr>
      <w:r w:rsidRPr="001E2A59">
        <w:rPr>
          <w:lang w:val="hu-HU"/>
        </w:rPr>
        <w:t xml:space="preserve">A szerveroldali alkalmazás az alábbi, parkolóhelyekkel kapcsolatos műveleteket támogatja: </w:t>
      </w:r>
    </w:p>
    <w:p w14:paraId="483D6A5C" w14:textId="77777777" w:rsidR="00C56A4A" w:rsidRPr="001E2A59" w:rsidRDefault="001E2A59">
      <w:pPr>
        <w:numPr>
          <w:ilvl w:val="0"/>
          <w:numId w:val="2"/>
        </w:numPr>
        <w:spacing w:before="240"/>
        <w:rPr>
          <w:lang w:val="hu-HU"/>
        </w:rPr>
      </w:pPr>
      <w:r w:rsidRPr="001E2A59">
        <w:rPr>
          <w:lang w:val="hu-HU"/>
        </w:rPr>
        <w:t>Új parkolóhely hozzáadása az adatbázishoz</w:t>
      </w:r>
    </w:p>
    <w:p w14:paraId="77261A9E" w14:textId="77777777" w:rsidR="00C56A4A" w:rsidRPr="001E2A59" w:rsidRDefault="001E2A59">
      <w:pPr>
        <w:numPr>
          <w:ilvl w:val="0"/>
          <w:numId w:val="2"/>
        </w:numPr>
        <w:rPr>
          <w:lang w:val="hu-HU"/>
        </w:rPr>
      </w:pPr>
      <w:r w:rsidRPr="001E2A59">
        <w:rPr>
          <w:lang w:val="hu-HU"/>
        </w:rPr>
        <w:t>Meglévő parkolóhely adatainak módosítása az adatbázisban</w:t>
      </w:r>
    </w:p>
    <w:p w14:paraId="0BD81F61" w14:textId="77777777" w:rsidR="00C56A4A" w:rsidRPr="001E2A59" w:rsidRDefault="001E2A59">
      <w:pPr>
        <w:numPr>
          <w:ilvl w:val="1"/>
          <w:numId w:val="2"/>
        </w:numPr>
        <w:rPr>
          <w:lang w:val="hu-HU"/>
        </w:rPr>
      </w:pPr>
      <w:r w:rsidRPr="001E2A59">
        <w:rPr>
          <w:lang w:val="hu-HU"/>
        </w:rPr>
        <w:t>Parkolóhely l</w:t>
      </w:r>
      <w:r w:rsidRPr="001E2A59">
        <w:rPr>
          <w:lang w:val="hu-HU"/>
        </w:rPr>
        <w:t>efoglalása</w:t>
      </w:r>
    </w:p>
    <w:p w14:paraId="7D388900" w14:textId="77777777" w:rsidR="00C56A4A" w:rsidRPr="001E2A59" w:rsidRDefault="001E2A59">
      <w:pPr>
        <w:numPr>
          <w:ilvl w:val="1"/>
          <w:numId w:val="2"/>
        </w:numPr>
        <w:rPr>
          <w:lang w:val="hu-HU"/>
        </w:rPr>
      </w:pPr>
      <w:r w:rsidRPr="001E2A59">
        <w:rPr>
          <w:lang w:val="hu-HU"/>
        </w:rPr>
        <w:t>Foglalás levétele</w:t>
      </w:r>
    </w:p>
    <w:p w14:paraId="7CECD11D" w14:textId="77777777" w:rsidR="00C56A4A" w:rsidRPr="001E2A59" w:rsidRDefault="001E2A59">
      <w:pPr>
        <w:numPr>
          <w:ilvl w:val="0"/>
          <w:numId w:val="2"/>
        </w:numPr>
        <w:rPr>
          <w:lang w:val="hu-HU"/>
        </w:rPr>
      </w:pPr>
      <w:r w:rsidRPr="001E2A59">
        <w:rPr>
          <w:lang w:val="hu-HU"/>
        </w:rPr>
        <w:t>Meglévő parkolóhely törlése az adatbázisból</w:t>
      </w:r>
    </w:p>
    <w:p w14:paraId="241F3927" w14:textId="77777777" w:rsidR="00C56A4A" w:rsidRPr="001E2A59" w:rsidRDefault="001E2A59">
      <w:pPr>
        <w:numPr>
          <w:ilvl w:val="0"/>
          <w:numId w:val="2"/>
        </w:numPr>
        <w:rPr>
          <w:lang w:val="hu-HU"/>
        </w:rPr>
      </w:pPr>
      <w:r w:rsidRPr="001E2A59">
        <w:rPr>
          <w:lang w:val="hu-HU"/>
        </w:rPr>
        <w:t>Parkolóhely keresése</w:t>
      </w:r>
    </w:p>
    <w:p w14:paraId="5CE04B22" w14:textId="77777777" w:rsidR="00C56A4A" w:rsidRPr="001E2A59" w:rsidRDefault="001E2A59">
      <w:pPr>
        <w:numPr>
          <w:ilvl w:val="1"/>
          <w:numId w:val="2"/>
        </w:numPr>
        <w:spacing w:after="240"/>
        <w:rPr>
          <w:lang w:val="hu-HU"/>
        </w:rPr>
      </w:pPr>
      <w:r w:rsidRPr="001E2A59">
        <w:rPr>
          <w:lang w:val="hu-HU"/>
        </w:rPr>
        <w:t>GPS koordináták alapján és a kliens által megadott sugarú körben</w:t>
      </w:r>
    </w:p>
    <w:p w14:paraId="23AF3982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 xml:space="preserve">A szerveroldali alkalmazás felel a felhasználók nyilvántartásáért is. A szerver a felhasználók alábbi adatait tárolja: felhasználónév, email cím, jelszó (titkosított formában). A szerver lehetővé teszi új felhasználó regisztrálását, illetve a felhasználói </w:t>
      </w:r>
      <w:r w:rsidRPr="001E2A59">
        <w:rPr>
          <w:lang w:val="hu-HU"/>
        </w:rPr>
        <w:t>adatok módosítását.</w:t>
      </w:r>
    </w:p>
    <w:p w14:paraId="143E081F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5" w:name="_lsxtwmsyed8a" w:colFirst="0" w:colLast="0"/>
      <w:bookmarkEnd w:id="5"/>
      <w:r w:rsidRPr="001E2A59">
        <w:rPr>
          <w:b/>
          <w:sz w:val="34"/>
          <w:szCs w:val="34"/>
          <w:lang w:val="hu-HU"/>
        </w:rPr>
        <w:lastRenderedPageBreak/>
        <w:t>1.4 Architektúra</w:t>
      </w:r>
    </w:p>
    <w:p w14:paraId="2ACA4336" w14:textId="4C708B9D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>A rendszert kliens-szerver architektúra alapján tervezzük megvalósítani. A kliensek Android alkalmazások, a szerver pedig egy REST API-t biztosít a kliensek számára. A bejelentett parkolóhelyek, képek, koordináták a szerveren tárolódnak, a kliensek ide tud</w:t>
      </w:r>
      <w:r w:rsidRPr="001E2A59">
        <w:rPr>
          <w:lang w:val="hu-HU"/>
        </w:rPr>
        <w:t xml:space="preserve">nak bejelenteni új dolgokat, vagy lekérdezni az aktuális állapotot. A kommunikáció HTTPS protokollon keresztül történik, a felhasználók azonosítása pedig HTTP Basic </w:t>
      </w:r>
      <w:proofErr w:type="spellStart"/>
      <w:r w:rsidRPr="001E2A59">
        <w:rPr>
          <w:lang w:val="hu-HU"/>
        </w:rPr>
        <w:t>aut</w:t>
      </w:r>
      <w:r>
        <w:rPr>
          <w:lang w:val="hu-HU"/>
        </w:rPr>
        <w:t>h</w:t>
      </w:r>
      <w:r w:rsidRPr="001E2A59">
        <w:rPr>
          <w:lang w:val="hu-HU"/>
        </w:rPr>
        <w:t>entikációval</w:t>
      </w:r>
      <w:proofErr w:type="spellEnd"/>
      <w:r w:rsidRPr="001E2A59">
        <w:rPr>
          <w:lang w:val="hu-HU"/>
        </w:rPr>
        <w:t xml:space="preserve"> történik.</w:t>
      </w:r>
    </w:p>
    <w:p w14:paraId="2C814011" w14:textId="77777777" w:rsidR="00C56A4A" w:rsidRPr="001E2A59" w:rsidRDefault="001E2A59">
      <w:pPr>
        <w:spacing w:before="240" w:after="240"/>
        <w:jc w:val="center"/>
        <w:rPr>
          <w:lang w:val="hu-HU"/>
        </w:rPr>
      </w:pPr>
      <w:r w:rsidRPr="001E2A59">
        <w:rPr>
          <w:noProof/>
          <w:lang w:val="hu-HU"/>
        </w:rPr>
        <w:drawing>
          <wp:inline distT="114300" distB="114300" distL="114300" distR="114300" wp14:anchorId="2281CE23" wp14:editId="68CDDD78">
            <wp:extent cx="5132981" cy="255618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2981" cy="25561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8390A8" w14:textId="77777777" w:rsidR="00C56A4A" w:rsidRPr="001E2A59" w:rsidRDefault="001E2A59">
      <w:pPr>
        <w:spacing w:before="240" w:after="240"/>
        <w:jc w:val="center"/>
        <w:rPr>
          <w:lang w:val="hu-HU"/>
        </w:rPr>
      </w:pPr>
      <w:r w:rsidRPr="001E2A59">
        <w:rPr>
          <w:lang w:val="hu-HU"/>
        </w:rPr>
        <w:t>ábra 1: Kliens-szerver architektúra</w:t>
      </w:r>
    </w:p>
    <w:p w14:paraId="53517DFB" w14:textId="77777777" w:rsidR="00C56A4A" w:rsidRPr="001E2A59" w:rsidRDefault="00C56A4A">
      <w:pPr>
        <w:spacing w:before="240" w:after="240"/>
        <w:rPr>
          <w:lang w:val="hu-HU"/>
        </w:rPr>
      </w:pPr>
    </w:p>
    <w:p w14:paraId="785AF73F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6" w:name="_akhycsxk4rq" w:colFirst="0" w:colLast="0"/>
      <w:bookmarkEnd w:id="6"/>
      <w:r w:rsidRPr="001E2A59">
        <w:rPr>
          <w:b/>
          <w:sz w:val="34"/>
          <w:szCs w:val="34"/>
          <w:lang w:val="hu-HU"/>
        </w:rPr>
        <w:t>1.5 Technikai paraméterek</w:t>
      </w:r>
    </w:p>
    <w:p w14:paraId="54CC2FC2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 xml:space="preserve">A rendszer kliensoldali része Android platformra készül. Az okostelefonok napjainkra széles körben elterjedtek, a legdominánsabb operációs rendszer pedig jelenleg az Android, ezért ezt a platformot célozva potenciálisan széles lehet a felhasználók köre. A </w:t>
      </w:r>
      <w:r w:rsidRPr="001E2A59">
        <w:rPr>
          <w:lang w:val="hu-HU"/>
        </w:rPr>
        <w:t xml:space="preserve">fejlesztés </w:t>
      </w:r>
      <w:proofErr w:type="spellStart"/>
      <w:r w:rsidRPr="001E2A59">
        <w:rPr>
          <w:lang w:val="hu-HU"/>
        </w:rPr>
        <w:t>Kotlin</w:t>
      </w:r>
      <w:proofErr w:type="spellEnd"/>
      <w:r w:rsidRPr="001E2A59">
        <w:rPr>
          <w:lang w:val="hu-HU"/>
        </w:rPr>
        <w:t xml:space="preserve"> nyelven történik. Az alkalmazás specifikus </w:t>
      </w:r>
      <w:proofErr w:type="spellStart"/>
      <w:r w:rsidRPr="001E2A59">
        <w:rPr>
          <w:lang w:val="hu-HU"/>
        </w:rPr>
        <w:t>perzisztens</w:t>
      </w:r>
      <w:proofErr w:type="spellEnd"/>
      <w:r w:rsidRPr="001E2A59">
        <w:rPr>
          <w:lang w:val="hu-HU"/>
        </w:rPr>
        <w:t xml:space="preserve"> adatok </w:t>
      </w:r>
      <w:proofErr w:type="spellStart"/>
      <w:r w:rsidRPr="001E2A59">
        <w:rPr>
          <w:lang w:val="hu-HU"/>
        </w:rPr>
        <w:t>SQLite</w:t>
      </w:r>
      <w:proofErr w:type="spellEnd"/>
      <w:r w:rsidRPr="001E2A59">
        <w:rPr>
          <w:lang w:val="hu-HU"/>
        </w:rPr>
        <w:t xml:space="preserve"> alapú </w:t>
      </w:r>
      <w:proofErr w:type="spellStart"/>
      <w:r w:rsidRPr="001E2A59">
        <w:rPr>
          <w:lang w:val="hu-HU"/>
        </w:rPr>
        <w:t>Room</w:t>
      </w:r>
      <w:proofErr w:type="spellEnd"/>
      <w:r w:rsidRPr="001E2A59">
        <w:rPr>
          <w:lang w:val="hu-HU"/>
        </w:rPr>
        <w:t xml:space="preserve"> adatbázisban kerülnek tárolásra. A kamerakezelés a </w:t>
      </w:r>
      <w:proofErr w:type="spellStart"/>
      <w:r w:rsidRPr="001E2A59">
        <w:rPr>
          <w:lang w:val="hu-HU"/>
        </w:rPr>
        <w:t>CameraX</w:t>
      </w:r>
      <w:proofErr w:type="spellEnd"/>
      <w:r w:rsidRPr="001E2A59">
        <w:rPr>
          <w:lang w:val="hu-HU"/>
        </w:rPr>
        <w:t xml:space="preserve"> API segítségével kerül megvalósításra. A térkép megjelenítéséhez a Google </w:t>
      </w:r>
      <w:proofErr w:type="spellStart"/>
      <w:r w:rsidRPr="001E2A59">
        <w:rPr>
          <w:lang w:val="hu-HU"/>
        </w:rPr>
        <w:t>Maps</w:t>
      </w:r>
      <w:proofErr w:type="spellEnd"/>
      <w:r w:rsidRPr="001E2A59">
        <w:rPr>
          <w:lang w:val="hu-HU"/>
        </w:rPr>
        <w:t xml:space="preserve"> API nyújt segítséget</w:t>
      </w:r>
      <w:r w:rsidRPr="001E2A59">
        <w:rPr>
          <w:lang w:val="hu-HU"/>
        </w:rPr>
        <w:t xml:space="preserve">, míg a szerverrel történő hálózati kommunikációhoz a </w:t>
      </w:r>
      <w:proofErr w:type="spellStart"/>
      <w:r w:rsidRPr="001E2A59">
        <w:rPr>
          <w:lang w:val="hu-HU"/>
        </w:rPr>
        <w:t>Retrofit</w:t>
      </w:r>
      <w:proofErr w:type="spellEnd"/>
      <w:r w:rsidRPr="001E2A59">
        <w:rPr>
          <w:lang w:val="hu-HU"/>
        </w:rPr>
        <w:t xml:space="preserve"> kerül felhasználásra.</w:t>
      </w:r>
    </w:p>
    <w:p w14:paraId="385119B1" w14:textId="77777777" w:rsidR="00C56A4A" w:rsidRPr="001E2A59" w:rsidRDefault="001E2A59">
      <w:pPr>
        <w:spacing w:before="240" w:after="240"/>
        <w:jc w:val="both"/>
        <w:rPr>
          <w:lang w:val="hu-HU"/>
        </w:rPr>
      </w:pPr>
      <w:r w:rsidRPr="001E2A59">
        <w:rPr>
          <w:lang w:val="hu-HU"/>
        </w:rPr>
        <w:t xml:space="preserve">A szerveralkalmazás fejlesztése is </w:t>
      </w:r>
      <w:proofErr w:type="spellStart"/>
      <w:r w:rsidRPr="001E2A59">
        <w:rPr>
          <w:lang w:val="hu-HU"/>
        </w:rPr>
        <w:t>Kotlin</w:t>
      </w:r>
      <w:proofErr w:type="spellEnd"/>
      <w:r w:rsidRPr="001E2A59">
        <w:rPr>
          <w:lang w:val="hu-HU"/>
        </w:rPr>
        <w:t xml:space="preserve"> nyelven történik, a </w:t>
      </w:r>
      <w:proofErr w:type="spellStart"/>
      <w:r w:rsidRPr="001E2A59">
        <w:rPr>
          <w:lang w:val="hu-HU"/>
        </w:rPr>
        <w:t>Ktor</w:t>
      </w:r>
      <w:proofErr w:type="spellEnd"/>
      <w:r w:rsidRPr="001E2A59">
        <w:rPr>
          <w:lang w:val="hu-HU"/>
        </w:rPr>
        <w:t xml:space="preserve"> keretrendszer felhasználásával. A </w:t>
      </w:r>
      <w:proofErr w:type="spellStart"/>
      <w:r w:rsidRPr="001E2A59">
        <w:rPr>
          <w:lang w:val="hu-HU"/>
        </w:rPr>
        <w:t>Ktor</w:t>
      </w:r>
      <w:proofErr w:type="spellEnd"/>
      <w:r w:rsidRPr="001E2A59">
        <w:rPr>
          <w:lang w:val="hu-HU"/>
        </w:rPr>
        <w:t xml:space="preserve"> egy aszinkron keretrendszer </w:t>
      </w:r>
      <w:proofErr w:type="spellStart"/>
      <w:r w:rsidRPr="001E2A59">
        <w:rPr>
          <w:lang w:val="hu-HU"/>
        </w:rPr>
        <w:t>mikroszolgáltatások</w:t>
      </w:r>
      <w:proofErr w:type="spellEnd"/>
      <w:r w:rsidRPr="001E2A59">
        <w:rPr>
          <w:lang w:val="hu-HU"/>
        </w:rPr>
        <w:t xml:space="preserve"> és webalkalmazáso</w:t>
      </w:r>
      <w:r w:rsidRPr="001E2A59">
        <w:rPr>
          <w:lang w:val="hu-HU"/>
        </w:rPr>
        <w:t xml:space="preserve">k fejlesztéséhez. A szerver az adattároláshoz egy </w:t>
      </w:r>
      <w:proofErr w:type="spellStart"/>
      <w:r w:rsidRPr="001E2A59">
        <w:rPr>
          <w:lang w:val="hu-HU"/>
        </w:rPr>
        <w:t>PostgreSQL</w:t>
      </w:r>
      <w:proofErr w:type="spellEnd"/>
      <w:r w:rsidRPr="001E2A59">
        <w:rPr>
          <w:lang w:val="hu-HU"/>
        </w:rPr>
        <w:t xml:space="preserve"> adatbázist használ, az adatbázisműveletek pedig a </w:t>
      </w:r>
      <w:proofErr w:type="spellStart"/>
      <w:r w:rsidRPr="001E2A59">
        <w:rPr>
          <w:lang w:val="hu-HU"/>
        </w:rPr>
        <w:t>Jetbrains</w:t>
      </w:r>
      <w:proofErr w:type="spellEnd"/>
      <w:r w:rsidRPr="001E2A59">
        <w:rPr>
          <w:lang w:val="hu-HU"/>
        </w:rPr>
        <w:t xml:space="preserve"> által készített </w:t>
      </w:r>
      <w:proofErr w:type="spellStart"/>
      <w:r w:rsidRPr="001E2A59">
        <w:rPr>
          <w:lang w:val="hu-HU"/>
        </w:rPr>
        <w:t>Exposed</w:t>
      </w:r>
      <w:proofErr w:type="spellEnd"/>
      <w:r w:rsidRPr="001E2A59">
        <w:rPr>
          <w:lang w:val="hu-HU"/>
        </w:rPr>
        <w:t xml:space="preserve"> ORM keretrendszer használatával kerülnek megvalósításra.</w:t>
      </w:r>
      <w:r w:rsidRPr="001E2A59">
        <w:rPr>
          <w:lang w:val="hu-HU"/>
        </w:rPr>
        <w:br w:type="page"/>
      </w:r>
    </w:p>
    <w:p w14:paraId="1A536A94" w14:textId="77777777" w:rsidR="00C56A4A" w:rsidRPr="001E2A59" w:rsidRDefault="001E2A59">
      <w:pPr>
        <w:pStyle w:val="Heading2"/>
        <w:keepNext w:val="0"/>
        <w:keepLines w:val="0"/>
        <w:spacing w:after="80"/>
        <w:rPr>
          <w:b/>
          <w:sz w:val="34"/>
          <w:szCs w:val="34"/>
          <w:lang w:val="hu-HU"/>
        </w:rPr>
      </w:pPr>
      <w:bookmarkStart w:id="7" w:name="_b1yzzkqdp1ys" w:colFirst="0" w:colLast="0"/>
      <w:bookmarkEnd w:id="7"/>
      <w:r w:rsidRPr="001E2A59">
        <w:rPr>
          <w:b/>
          <w:sz w:val="34"/>
          <w:szCs w:val="34"/>
          <w:lang w:val="hu-HU"/>
        </w:rPr>
        <w:lastRenderedPageBreak/>
        <w:t xml:space="preserve">1.6 </w:t>
      </w:r>
      <w:proofErr w:type="spellStart"/>
      <w:r w:rsidRPr="001E2A59">
        <w:rPr>
          <w:b/>
          <w:sz w:val="34"/>
          <w:szCs w:val="34"/>
          <w:lang w:val="hu-HU"/>
        </w:rPr>
        <w:t>Use-case</w:t>
      </w:r>
      <w:proofErr w:type="spellEnd"/>
      <w:r w:rsidRPr="001E2A59">
        <w:rPr>
          <w:b/>
          <w:sz w:val="34"/>
          <w:szCs w:val="34"/>
          <w:lang w:val="hu-HU"/>
        </w:rPr>
        <w:t xml:space="preserve"> diagram</w:t>
      </w:r>
    </w:p>
    <w:p w14:paraId="0D2C69FD" w14:textId="77777777" w:rsidR="00C56A4A" w:rsidRPr="001E2A59" w:rsidRDefault="001E2A59">
      <w:pPr>
        <w:rPr>
          <w:lang w:val="hu-HU"/>
        </w:rPr>
      </w:pPr>
      <w:r w:rsidRPr="001E2A59">
        <w:rPr>
          <w:noProof/>
          <w:lang w:val="hu-HU"/>
        </w:rPr>
        <w:drawing>
          <wp:inline distT="114300" distB="114300" distL="114300" distR="114300" wp14:anchorId="3CB62CBF" wp14:editId="33DF614C">
            <wp:extent cx="5731200" cy="38227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22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EAC78D" w14:textId="77777777" w:rsidR="00C56A4A" w:rsidRPr="001E2A59" w:rsidRDefault="001E2A59">
      <w:pPr>
        <w:spacing w:before="240" w:after="240"/>
        <w:jc w:val="center"/>
        <w:rPr>
          <w:lang w:val="hu-HU"/>
        </w:rPr>
      </w:pPr>
      <w:r w:rsidRPr="001E2A59">
        <w:rPr>
          <w:lang w:val="hu-HU"/>
        </w:rPr>
        <w:t xml:space="preserve">ábra 2: Android app </w:t>
      </w:r>
      <w:proofErr w:type="spellStart"/>
      <w:r w:rsidRPr="001E2A59">
        <w:rPr>
          <w:lang w:val="hu-HU"/>
        </w:rPr>
        <w:t>use-case</w:t>
      </w:r>
      <w:proofErr w:type="spellEnd"/>
    </w:p>
    <w:p w14:paraId="78F678B6" w14:textId="77777777" w:rsidR="00C56A4A" w:rsidRPr="001E2A59" w:rsidRDefault="00C56A4A">
      <w:pPr>
        <w:rPr>
          <w:lang w:val="hu-HU"/>
        </w:rPr>
      </w:pPr>
    </w:p>
    <w:sectPr w:rsidR="00C56A4A" w:rsidRPr="001E2A5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B2697"/>
    <w:multiLevelType w:val="multilevel"/>
    <w:tmpl w:val="4FB40A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08754D"/>
    <w:multiLevelType w:val="multilevel"/>
    <w:tmpl w:val="DDF809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96E17E4"/>
    <w:multiLevelType w:val="multilevel"/>
    <w:tmpl w:val="7486C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7007B78"/>
    <w:multiLevelType w:val="multilevel"/>
    <w:tmpl w:val="1C5079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jU1MjO2NDUzMDBV0lEKTi0uzszPAykwrAUAYafSniwAAAA="/>
  </w:docVars>
  <w:rsids>
    <w:rsidRoot w:val="00C56A4A"/>
    <w:rsid w:val="001E2A59"/>
    <w:rsid w:val="00C56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F6280"/>
  <w15:docId w15:val="{94243B69-0A30-4C2E-B1B2-362BAF0CA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5</Words>
  <Characters>3852</Characters>
  <Application>Microsoft Office Word</Application>
  <DocSecurity>0</DocSecurity>
  <Lines>32</Lines>
  <Paragraphs>9</Paragraphs>
  <ScaleCrop>false</ScaleCrop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on Fodor</cp:lastModifiedBy>
  <cp:revision>2</cp:revision>
  <dcterms:created xsi:type="dcterms:W3CDTF">2020-11-20T08:45:00Z</dcterms:created>
  <dcterms:modified xsi:type="dcterms:W3CDTF">2020-11-20T08:46:00Z</dcterms:modified>
</cp:coreProperties>
</file>